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9BA6D" w14:textId="20CE9309" w:rsidR="0090259D" w:rsidRDefault="00A36F83">
      <w:r>
        <w:rPr>
          <w:noProof/>
          <w:color w:val="000000"/>
        </w:rPr>
        <w:drawing>
          <wp:inline distT="0" distB="0" distL="0" distR="0" wp14:anchorId="7304CE65" wp14:editId="5C2860BB">
            <wp:extent cx="1436914" cy="1055675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498" cy="1059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07AB0" w14:textId="5C8CE178" w:rsidR="00F3488D" w:rsidRPr="00F3488D" w:rsidRDefault="00F3488D" w:rsidP="00F3488D">
      <w:pPr>
        <w:rPr>
          <w:rFonts w:ascii="Baskerville Old Face" w:eastAsia="+mj-ea" w:hAnsi="Baskerville Old Face" w:cs="Narkisim"/>
          <w:b/>
          <w:bCs/>
          <w:color w:val="1F497D" w:themeColor="text2"/>
          <w:kern w:val="24"/>
          <w:sz w:val="72"/>
          <w:szCs w:val="72"/>
        </w:rPr>
      </w:pPr>
      <w:r w:rsidRPr="00F3488D">
        <w:rPr>
          <w:rFonts w:ascii="Baskerville Old Face" w:eastAsia="+mj-ea" w:hAnsi="Baskerville Old Face" w:cs="Narkisim"/>
          <w:b/>
          <w:bCs/>
          <w:color w:val="1F497D" w:themeColor="text2"/>
          <w:kern w:val="24"/>
          <w:sz w:val="72"/>
          <w:szCs w:val="72"/>
        </w:rPr>
        <w:t>Epic Outpatient RN/MA</w:t>
      </w:r>
      <w:r w:rsidRPr="00F3488D">
        <w:rPr>
          <w:rFonts w:ascii="Baskerville Old Face" w:eastAsia="+mj-ea" w:hAnsi="Baskerville Old Face" w:cs="Narkisim"/>
          <w:b/>
          <w:bCs/>
          <w:color w:val="1F497D" w:themeColor="text2"/>
          <w:kern w:val="24"/>
          <w:sz w:val="72"/>
          <w:szCs w:val="72"/>
        </w:rPr>
        <w:br/>
        <w:t>Super User Refresher</w:t>
      </w:r>
    </w:p>
    <w:p w14:paraId="23B292B4" w14:textId="77777777" w:rsidR="00F3488D" w:rsidRPr="00F3488D" w:rsidRDefault="00F3488D" w:rsidP="00F3488D">
      <w:pPr>
        <w:rPr>
          <w:rFonts w:ascii="Baskerville Old Face" w:eastAsia="+mj-ea" w:hAnsi="Baskerville Old Face" w:cs="Narkisim"/>
          <w:b/>
          <w:bCs/>
          <w:color w:val="17375E"/>
          <w:kern w:val="24"/>
          <w:sz w:val="36"/>
          <w:szCs w:val="36"/>
        </w:rPr>
      </w:pPr>
    </w:p>
    <w:p w14:paraId="37DF72D4" w14:textId="1AFF70F5" w:rsidR="00F3488D" w:rsidRDefault="00F3488D" w:rsidP="00F3488D">
      <w:pPr>
        <w:rPr>
          <w:rFonts w:asciiTheme="majorHAnsi" w:eastAsia="+mj-ea" w:hAnsiTheme="majorHAnsi" w:cstheme="majorHAnsi"/>
          <w:b/>
          <w:bCs/>
          <w:kern w:val="24"/>
          <w:sz w:val="32"/>
          <w:szCs w:val="32"/>
        </w:rPr>
      </w:pPr>
      <w:r w:rsidRPr="00F3488D">
        <w:rPr>
          <w:rFonts w:asciiTheme="majorHAnsi" w:eastAsia="+mj-ea" w:hAnsiTheme="majorHAnsi" w:cstheme="majorHAnsi"/>
          <w:b/>
          <w:bCs/>
          <w:kern w:val="24"/>
          <w:sz w:val="32"/>
          <w:szCs w:val="32"/>
        </w:rPr>
        <w:t>Prior to our December 1, 2021, go-live we are offering several refresher sessions for super users, and we encourage all super users to attend one of these sessions.</w:t>
      </w:r>
    </w:p>
    <w:p w14:paraId="226DA12B" w14:textId="6C60CCF6" w:rsidR="00B657CF" w:rsidRPr="00F3488D" w:rsidRDefault="00B657CF" w:rsidP="00F3488D">
      <w:pPr>
        <w:rPr>
          <w:rFonts w:asciiTheme="majorHAnsi" w:eastAsia="+mj-ea" w:hAnsiTheme="majorHAnsi" w:cstheme="majorHAnsi"/>
          <w:b/>
          <w:bCs/>
          <w:kern w:val="24"/>
          <w:sz w:val="28"/>
          <w:szCs w:val="28"/>
        </w:rPr>
      </w:pPr>
    </w:p>
    <w:p w14:paraId="796C7987" w14:textId="107A94EB" w:rsidR="00F3488D" w:rsidRPr="00F3488D" w:rsidRDefault="00F3488D" w:rsidP="00F3488D">
      <w:pPr>
        <w:rPr>
          <w:rFonts w:asciiTheme="majorHAnsi" w:eastAsia="+mj-ea" w:hAnsiTheme="majorHAnsi" w:cstheme="majorHAnsi"/>
          <w:b/>
          <w:bCs/>
          <w:kern w:val="24"/>
          <w:sz w:val="28"/>
          <w:szCs w:val="28"/>
        </w:rPr>
      </w:pPr>
      <w:r w:rsidRPr="00F3488D">
        <w:rPr>
          <w:rFonts w:asciiTheme="majorHAnsi" w:eastAsia="+mj-ea" w:hAnsiTheme="majorHAnsi" w:cstheme="majorHAnsi"/>
          <w:b/>
          <w:bCs/>
          <w:kern w:val="24"/>
          <w:sz w:val="28"/>
          <w:szCs w:val="28"/>
        </w:rPr>
        <w:t xml:space="preserve">Session Dates and Times – Click the </w:t>
      </w:r>
      <w:r w:rsidR="003B726A">
        <w:rPr>
          <w:rFonts w:asciiTheme="majorHAnsi" w:eastAsia="+mj-ea" w:hAnsiTheme="majorHAnsi" w:cstheme="majorHAnsi"/>
          <w:b/>
          <w:bCs/>
          <w:kern w:val="24"/>
          <w:sz w:val="28"/>
          <w:szCs w:val="28"/>
        </w:rPr>
        <w:t>time</w:t>
      </w:r>
      <w:r w:rsidRPr="00F3488D">
        <w:rPr>
          <w:rFonts w:asciiTheme="majorHAnsi" w:eastAsia="+mj-ea" w:hAnsiTheme="majorHAnsi" w:cstheme="majorHAnsi"/>
          <w:b/>
          <w:bCs/>
          <w:kern w:val="24"/>
          <w:sz w:val="28"/>
          <w:szCs w:val="28"/>
        </w:rPr>
        <w:t xml:space="preserve"> to attend the Webex Meeting. </w:t>
      </w:r>
    </w:p>
    <w:p w14:paraId="0DD16E8B" w14:textId="3C0DF297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16 at </w:t>
      </w:r>
      <w:hyperlink r:id="rId6" w:history="1">
        <w:r w:rsidRPr="000B1333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7:00am -9:00am</w:t>
        </w:r>
      </w:hyperlink>
    </w:p>
    <w:p w14:paraId="7A8E056F" w14:textId="7283BC38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17 at </w:t>
      </w:r>
      <w:hyperlink r:id="rId7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7:00am -9:00am</w:t>
        </w:r>
      </w:hyperlink>
    </w:p>
    <w:p w14:paraId="35737D91" w14:textId="1E07666D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17 at </w:t>
      </w:r>
      <w:hyperlink r:id="rId8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11:30am -1:30pm</w:t>
        </w:r>
      </w:hyperlink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 </w:t>
      </w:r>
    </w:p>
    <w:p w14:paraId="2AA50276" w14:textId="0A2FB709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2 at </w:t>
      </w:r>
      <w:hyperlink r:id="rId9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7:00am -9:00am</w:t>
        </w:r>
      </w:hyperlink>
    </w:p>
    <w:p w14:paraId="175C3A18" w14:textId="4CF5F09D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2 at </w:t>
      </w:r>
      <w:hyperlink r:id="rId10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11:30am -1:30pm</w:t>
        </w:r>
      </w:hyperlink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 </w:t>
      </w:r>
    </w:p>
    <w:p w14:paraId="482D5A4C" w14:textId="0C444046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4 at </w:t>
      </w:r>
      <w:hyperlink r:id="rId11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7:00am -9:00am</w:t>
        </w:r>
      </w:hyperlink>
    </w:p>
    <w:p w14:paraId="0EEDFC90" w14:textId="1339D707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4 at </w:t>
      </w:r>
      <w:hyperlink r:id="rId12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11:30am -1:30pm</w:t>
        </w:r>
      </w:hyperlink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 </w:t>
      </w:r>
    </w:p>
    <w:p w14:paraId="5AFEE9D1" w14:textId="66DCDC5D" w:rsidR="00F3488D" w:rsidRP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9 at </w:t>
      </w:r>
      <w:hyperlink r:id="rId13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7:00am -9:00am</w:t>
        </w:r>
      </w:hyperlink>
    </w:p>
    <w:p w14:paraId="005CD809" w14:textId="58A3F6B9" w:rsidR="00F3488D" w:rsidRDefault="00F3488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November 29 at </w:t>
      </w:r>
      <w:hyperlink r:id="rId14" w:history="1">
        <w:r w:rsidRPr="00C676EA">
          <w:rPr>
            <w:rStyle w:val="Hyperlink"/>
            <w:rFonts w:asciiTheme="majorHAnsi" w:eastAsia="+mj-ea" w:hAnsiTheme="majorHAnsi" w:cstheme="majorHAnsi"/>
            <w:b/>
            <w:bCs/>
            <w:kern w:val="24"/>
          </w:rPr>
          <w:t>11:30am -1:30pm</w:t>
        </w:r>
      </w:hyperlink>
      <w:r w:rsidRPr="00F3488D">
        <w:rPr>
          <w:rFonts w:asciiTheme="majorHAnsi" w:eastAsia="+mj-ea" w:hAnsiTheme="majorHAnsi" w:cstheme="majorHAnsi"/>
          <w:b/>
          <w:bCs/>
          <w:kern w:val="24"/>
        </w:rPr>
        <w:t xml:space="preserve"> </w:t>
      </w:r>
    </w:p>
    <w:p w14:paraId="253CECB4" w14:textId="2D517289" w:rsidR="00B657CF" w:rsidRDefault="00B657CF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</w:p>
    <w:p w14:paraId="195833C2" w14:textId="30336588" w:rsidR="00B657CF" w:rsidRDefault="005F090D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>
        <w:rPr>
          <w:rFonts w:asciiTheme="majorHAnsi" w:eastAsia="+mj-ea" w:hAnsiTheme="majorHAnsi" w:cstheme="majorHAnsi"/>
          <w:b/>
          <w:bCs/>
          <w:kern w:val="24"/>
        </w:rPr>
        <w:t>If there are no attendees</w:t>
      </w:r>
      <w:r w:rsidR="008926FA">
        <w:rPr>
          <w:rFonts w:asciiTheme="majorHAnsi" w:eastAsia="+mj-ea" w:hAnsiTheme="majorHAnsi" w:cstheme="majorHAnsi"/>
          <w:b/>
          <w:bCs/>
          <w:kern w:val="24"/>
        </w:rPr>
        <w:t xml:space="preserve"> after 15 minutes, Webex will no longer be available</w:t>
      </w:r>
    </w:p>
    <w:p w14:paraId="3ECAE640" w14:textId="13003AC4" w:rsidR="008926FA" w:rsidRDefault="008926FA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  <w:r>
        <w:rPr>
          <w:rFonts w:asciiTheme="majorHAnsi" w:eastAsia="+mj-ea" w:hAnsiTheme="majorHAnsi" w:cstheme="majorHAnsi"/>
          <w:b/>
          <w:bCs/>
          <w:kern w:val="24"/>
        </w:rPr>
        <w:t>Sending out PP prior or after refresher</w:t>
      </w:r>
    </w:p>
    <w:p w14:paraId="0ADB267B" w14:textId="77777777" w:rsidR="008926FA" w:rsidRDefault="008926FA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</w:p>
    <w:p w14:paraId="40519DFB" w14:textId="77777777" w:rsidR="00B657CF" w:rsidRPr="00F3488D" w:rsidRDefault="00B657CF" w:rsidP="00B657CF">
      <w:pPr>
        <w:spacing w:after="50"/>
        <w:rPr>
          <w:rFonts w:asciiTheme="majorHAnsi" w:eastAsia="+mj-ea" w:hAnsiTheme="majorHAnsi" w:cstheme="majorHAnsi"/>
          <w:b/>
          <w:bCs/>
          <w:kern w:val="24"/>
        </w:rPr>
      </w:pPr>
    </w:p>
    <w:p w14:paraId="6B96CB19" w14:textId="04D89456" w:rsidR="00F3488D" w:rsidRPr="00F3488D" w:rsidRDefault="00F3488D" w:rsidP="00F3488D">
      <w:pPr>
        <w:tabs>
          <w:tab w:val="left" w:pos="1585"/>
        </w:tabs>
        <w:jc w:val="both"/>
      </w:pPr>
    </w:p>
    <w:sectPr w:rsidR="00F3488D" w:rsidRPr="00F3488D" w:rsidSect="002E4E08">
      <w:pgSz w:w="12240" w:h="15840"/>
      <w:pgMar w:top="504" w:right="72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tbQ0NDAwNDUxM7JQ0lEKTi0uzszPAykwrgUACVdoXiwAAAA="/>
  </w:docVars>
  <w:rsids>
    <w:rsidRoot w:val="002E4E08"/>
    <w:rsid w:val="00047C1D"/>
    <w:rsid w:val="000B1333"/>
    <w:rsid w:val="002E4E08"/>
    <w:rsid w:val="003B726A"/>
    <w:rsid w:val="003F2B91"/>
    <w:rsid w:val="005F090D"/>
    <w:rsid w:val="0078418A"/>
    <w:rsid w:val="008926FA"/>
    <w:rsid w:val="0090259D"/>
    <w:rsid w:val="00A36F83"/>
    <w:rsid w:val="00B57CBB"/>
    <w:rsid w:val="00B657CF"/>
    <w:rsid w:val="00C63A86"/>
    <w:rsid w:val="00C676EA"/>
    <w:rsid w:val="00C876A9"/>
    <w:rsid w:val="00D13029"/>
    <w:rsid w:val="00D24FBB"/>
    <w:rsid w:val="00F348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C5D5232"/>
  <w15:docId w15:val="{3A4B9C25-7E55-C743-B62A-2AC5CED7E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4E0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E0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72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302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4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irus.webex.com/aspirus/j.php?MTID=m53c2f4d32feee20c56424cef72c9a5e3" TargetMode="External"/><Relationship Id="rId13" Type="http://schemas.openxmlformats.org/officeDocument/2006/relationships/hyperlink" Target="https://aspirus.webex.com/aspirus/j.php?MTID=mc70f260785a90bc07ed03a6b602e2a1b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spirus.webex.com/aspirus/j.php?MTID=mac05d6285b31fc94b754b143fdd8eb89" TargetMode="External"/><Relationship Id="rId12" Type="http://schemas.openxmlformats.org/officeDocument/2006/relationships/hyperlink" Target="https://aspirus.webex.com/aspirus/j.php?MTID=m3ec456355b02d215c54ea2f186148268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aspirus.webex.com/aspirus/j.php?MTID=m68387c551e82fa1451961b581dea6393" TargetMode="External"/><Relationship Id="rId11" Type="http://schemas.openxmlformats.org/officeDocument/2006/relationships/hyperlink" Target="https://aspirus.webex.com/aspirus/j.php?MTID=mdd5c244ec86a034b91927ffade1461af" TargetMode="External"/><Relationship Id="rId5" Type="http://schemas.openxmlformats.org/officeDocument/2006/relationships/image" Target="cid:image001.png@01D7CF1A.351D4910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aspirus.webex.com/aspirus/j.php?MTID=mcfabc9c5fa1c563cc3e9bf6d06687809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aspirus.webex.com/aspirus/j.php?MTID=m3327495a96dd489f2b2a632b8c6f6b35" TargetMode="External"/><Relationship Id="rId14" Type="http://schemas.openxmlformats.org/officeDocument/2006/relationships/hyperlink" Target="https://aspirus.webex.com/aspirus/j.php?MTID=m57f5b76d3c195a495a8b0d71c7a75b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pirus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Verhasselt</dc:creator>
  <cp:keywords/>
  <dc:description/>
  <cp:lastModifiedBy>Kerre Oie</cp:lastModifiedBy>
  <cp:revision>4</cp:revision>
  <dcterms:created xsi:type="dcterms:W3CDTF">2021-11-01T18:14:00Z</dcterms:created>
  <dcterms:modified xsi:type="dcterms:W3CDTF">2021-11-09T13:22:00Z</dcterms:modified>
</cp:coreProperties>
</file>